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673266" w14:textId="208122BA" w:rsidR="0042209B" w:rsidRDefault="009807E1" w:rsidP="00602FC6">
      <w:pPr>
        <w:rPr>
          <w:rFonts w:ascii="Century Gothic" w:hAnsi="Century Gothic"/>
        </w:rPr>
      </w:pPr>
      <w:r>
        <w:rPr>
          <w:rFonts w:ascii="Century Gothic" w:hAnsi="Century Gothic"/>
        </w:rPr>
        <w:t xml:space="preserve">  </w:t>
      </w:r>
    </w:p>
    <w:p w14:paraId="7B055D00" w14:textId="66F3C242" w:rsidR="0042209B" w:rsidRPr="005C5CF8" w:rsidRDefault="00E4469E" w:rsidP="005C5CF8">
      <w:pPr>
        <w:pStyle w:val="ListParagraph"/>
        <w:jc w:val="center"/>
        <w:rPr>
          <w:rFonts w:ascii="Century Gothic" w:hAnsi="Century Gothic"/>
          <w:b/>
        </w:rPr>
      </w:pPr>
      <w:r w:rsidRPr="005C5CF8">
        <w:rPr>
          <w:rFonts w:ascii="Century Gothic" w:hAnsi="Century Gothic"/>
          <w:b/>
          <w:sz w:val="32"/>
        </w:rPr>
        <w:t xml:space="preserve">Occupational and Professional Licensing </w:t>
      </w:r>
    </w:p>
    <w:p w14:paraId="17CDC336" w14:textId="77777777" w:rsidR="004249C7" w:rsidRPr="0084236C" w:rsidRDefault="09944DBC" w:rsidP="09944DBC">
      <w:pPr>
        <w:jc w:val="center"/>
        <w:rPr>
          <w:rFonts w:ascii="Times" w:hAnsi="Times"/>
          <w:b/>
          <w:bCs/>
          <w:sz w:val="22"/>
          <w:szCs w:val="22"/>
        </w:rPr>
      </w:pPr>
      <w:r w:rsidRPr="005D7A6A">
        <w:rPr>
          <w:rFonts w:ascii="Times" w:hAnsi="Times"/>
          <w:b/>
          <w:bCs/>
          <w:sz w:val="22"/>
          <w:szCs w:val="22"/>
        </w:rPr>
        <w:t>District of</w:t>
      </w:r>
      <w:r w:rsidRPr="09944DBC">
        <w:rPr>
          <w:rFonts w:ascii="Times" w:hAnsi="Times"/>
          <w:b/>
          <w:bCs/>
          <w:sz w:val="22"/>
          <w:szCs w:val="22"/>
        </w:rPr>
        <w:t xml:space="preserve"> Columbia Board of Architecture, Interior Design &amp; Landscape Architecture</w:t>
      </w:r>
    </w:p>
    <w:p w14:paraId="1FC0B352" w14:textId="2171449C" w:rsidR="004249C7" w:rsidRPr="0084236C" w:rsidRDefault="004249C7" w:rsidP="009249B7">
      <w:pPr>
        <w:rPr>
          <w:rFonts w:ascii="Times" w:hAnsi="Times"/>
          <w:b/>
          <w:sz w:val="22"/>
          <w:szCs w:val="22"/>
        </w:rPr>
      </w:pPr>
    </w:p>
    <w:p w14:paraId="6CD280D5" w14:textId="5207757E" w:rsidR="004249C7" w:rsidRDefault="004249C7" w:rsidP="00336091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A</w:t>
      </w:r>
    </w:p>
    <w:p w14:paraId="44DC7C90" w14:textId="466E8561" w:rsidR="00596B60" w:rsidRDefault="009334FD" w:rsidP="00596B60">
      <w:pPr>
        <w:jc w:val="center"/>
        <w:rPr>
          <w:rFonts w:ascii="Times" w:hAnsi="Times"/>
          <w:b/>
          <w:sz w:val="22"/>
          <w:szCs w:val="22"/>
        </w:rPr>
      </w:pPr>
      <w:r>
        <w:rPr>
          <w:rFonts w:ascii="Times" w:hAnsi="Times"/>
          <w:b/>
          <w:bCs/>
          <w:sz w:val="22"/>
          <w:szCs w:val="22"/>
        </w:rPr>
        <w:t>September 12</w:t>
      </w:r>
      <w:r w:rsidR="006D624B">
        <w:rPr>
          <w:rFonts w:ascii="Times" w:hAnsi="Times"/>
          <w:b/>
          <w:bCs/>
          <w:sz w:val="22"/>
          <w:szCs w:val="22"/>
        </w:rPr>
        <w:t>,</w:t>
      </w:r>
      <w:r w:rsidR="00B14289">
        <w:rPr>
          <w:rFonts w:ascii="Times" w:hAnsi="Times"/>
          <w:b/>
          <w:bCs/>
          <w:sz w:val="22"/>
          <w:szCs w:val="22"/>
        </w:rPr>
        <w:t xml:space="preserve"> 2025</w:t>
      </w:r>
    </w:p>
    <w:p w14:paraId="3AB94A6B" w14:textId="7168CB14" w:rsidR="00504BD3" w:rsidRDefault="00504BD3" w:rsidP="45ECF528">
      <w:pPr>
        <w:ind w:left="-144" w:right="-144"/>
        <w:jc w:val="center"/>
        <w:rPr>
          <w:rFonts w:ascii="Times" w:hAnsi="Times"/>
          <w:b/>
          <w:bCs/>
          <w:sz w:val="22"/>
          <w:szCs w:val="22"/>
        </w:rPr>
      </w:pPr>
    </w:p>
    <w:p w14:paraId="639C7543" w14:textId="0B2DB2AA" w:rsidR="00504BD3" w:rsidRDefault="00005919" w:rsidP="33F99243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The Open Meetings Act governs this meeting</w:t>
      </w:r>
      <w:r w:rsidR="00504BD3">
        <w:rPr>
          <w:rFonts w:ascii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.  Please address any questions or complaints arising under this meeting to the Office of Open Government at </w:t>
      </w:r>
      <w:hyperlink r:id="rId11" w:tgtFrame="_blank" w:history="1">
        <w:r w:rsidR="00504BD3">
          <w:rPr>
            <w:rStyle w:val="Hyperlink"/>
            <w:rFonts w:ascii="Times New Roman" w:hAnsi="Times New Roman" w:cs="Times New Roman"/>
            <w:b/>
            <w:bCs/>
            <w:color w:val="0563C1"/>
            <w:sz w:val="22"/>
            <w:szCs w:val="22"/>
            <w:bdr w:val="none" w:sz="0" w:space="0" w:color="auto" w:frame="1"/>
            <w:shd w:val="clear" w:color="auto" w:fill="FFFFFF"/>
          </w:rPr>
          <w:t>opengovoffice@dc.gov</w:t>
        </w:r>
      </w:hyperlink>
      <w:r w:rsidR="00504BD3"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” (</w:t>
      </w:r>
      <w:r w:rsidR="00504BD3" w:rsidRPr="33F99243">
        <w:rPr>
          <w:rFonts w:ascii="Times New Roman" w:hAnsi="Times New Roman" w:cs="Times New Roman"/>
          <w:i/>
          <w:iCs/>
          <w:color w:val="201F1E"/>
          <w:sz w:val="22"/>
          <w:szCs w:val="22"/>
          <w:shd w:val="clear" w:color="auto" w:fill="FFFFFF"/>
        </w:rPr>
        <w:t>3 DCMR § 10409</w:t>
      </w:r>
      <w:r w:rsidR="00504BD3"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2)   </w:t>
      </w:r>
    </w:p>
    <w:p w14:paraId="044B82C8" w14:textId="418C66F1" w:rsidR="00CB1614" w:rsidRPr="001B5533" w:rsidRDefault="001B5533" w:rsidP="45ECF528">
      <w:pPr>
        <w:ind w:left="-144" w:right="-144"/>
        <w:rPr>
          <w:rFonts w:ascii="Times" w:hAnsi="Times"/>
          <w:b/>
          <w:bCs/>
          <w:i/>
          <w:iCs/>
          <w:sz w:val="20"/>
          <w:szCs w:val="20"/>
        </w:rPr>
      </w:pPr>
      <w:r w:rsidRPr="001B5533">
        <w:rPr>
          <w:rFonts w:ascii="Times" w:hAnsi="Times"/>
          <w:b/>
          <w:bCs/>
          <w:i/>
          <w:iCs/>
          <w:sz w:val="20"/>
          <w:szCs w:val="20"/>
        </w:rPr>
        <w:t xml:space="preserve">Board Members: Mr. Ronnie McGhee, Chairman, Mr. </w:t>
      </w:r>
      <w:r w:rsidR="008C1B3B">
        <w:rPr>
          <w:rFonts w:ascii="Times" w:hAnsi="Times"/>
          <w:b/>
          <w:bCs/>
          <w:i/>
          <w:iCs/>
          <w:sz w:val="20"/>
          <w:szCs w:val="20"/>
        </w:rPr>
        <w:t>Robert Alter</w:t>
      </w:r>
      <w:r w:rsidR="00946F1B">
        <w:rPr>
          <w:rFonts w:ascii="Times" w:hAnsi="Times"/>
          <w:b/>
          <w:bCs/>
          <w:i/>
          <w:iCs/>
          <w:sz w:val="20"/>
          <w:szCs w:val="20"/>
        </w:rPr>
        <w:t>, Vice Chairman</w:t>
      </w:r>
      <w:r w:rsidR="00C30ED9">
        <w:rPr>
          <w:rFonts w:ascii="Times" w:hAnsi="Times"/>
          <w:b/>
          <w:bCs/>
          <w:i/>
          <w:iCs/>
          <w:sz w:val="20"/>
          <w:szCs w:val="20"/>
        </w:rPr>
        <w:t xml:space="preserve">, </w:t>
      </w:r>
      <w:r w:rsidRPr="001B5533">
        <w:rPr>
          <w:rFonts w:ascii="Times" w:hAnsi="Times"/>
          <w:b/>
          <w:bCs/>
          <w:i/>
          <w:iCs/>
          <w:sz w:val="20"/>
          <w:szCs w:val="20"/>
        </w:rPr>
        <w:t>Maurice Walters,</w:t>
      </w:r>
      <w:r w:rsidR="00C30ED9">
        <w:rPr>
          <w:rFonts w:ascii="Times" w:hAnsi="Times"/>
          <w:b/>
          <w:bCs/>
          <w:i/>
          <w:iCs/>
          <w:sz w:val="20"/>
          <w:szCs w:val="20"/>
        </w:rPr>
        <w:t xml:space="preserve"> </w:t>
      </w:r>
      <w:r w:rsidR="004310AF">
        <w:rPr>
          <w:rFonts w:ascii="Times" w:hAnsi="Times"/>
          <w:b/>
          <w:bCs/>
          <w:i/>
          <w:iCs/>
          <w:sz w:val="20"/>
          <w:szCs w:val="20"/>
        </w:rPr>
        <w:t xml:space="preserve">Ms. Asha Shagle, </w:t>
      </w:r>
      <w:r w:rsidR="007D1A64">
        <w:rPr>
          <w:rFonts w:ascii="Times" w:hAnsi="Times"/>
          <w:b/>
          <w:bCs/>
          <w:i/>
          <w:iCs/>
          <w:sz w:val="20"/>
          <w:szCs w:val="20"/>
        </w:rPr>
        <w:t>Ms. Shauna Stallworth</w:t>
      </w:r>
      <w:r w:rsidR="009C6FAE">
        <w:rPr>
          <w:rFonts w:ascii="Times" w:hAnsi="Times"/>
          <w:b/>
          <w:bCs/>
          <w:i/>
          <w:iCs/>
          <w:sz w:val="20"/>
          <w:szCs w:val="20"/>
        </w:rPr>
        <w:t xml:space="preserve">, </w:t>
      </w:r>
      <w:r w:rsidR="002B04DB">
        <w:rPr>
          <w:rFonts w:ascii="Times" w:hAnsi="Times"/>
          <w:b/>
          <w:bCs/>
          <w:i/>
          <w:iCs/>
          <w:sz w:val="20"/>
          <w:szCs w:val="20"/>
        </w:rPr>
        <w:t>Mr. Aubrey Grant</w:t>
      </w:r>
      <w:r w:rsidR="009C6FAE">
        <w:rPr>
          <w:rFonts w:ascii="Times" w:hAnsi="Times"/>
          <w:b/>
          <w:bCs/>
          <w:i/>
          <w:iCs/>
          <w:sz w:val="20"/>
          <w:szCs w:val="20"/>
        </w:rPr>
        <w:t>,</w:t>
      </w:r>
      <w:r w:rsidR="0000367E">
        <w:rPr>
          <w:rFonts w:ascii="Times" w:hAnsi="Times"/>
          <w:b/>
          <w:bCs/>
          <w:i/>
          <w:iCs/>
          <w:sz w:val="20"/>
          <w:szCs w:val="20"/>
        </w:rPr>
        <w:t xml:space="preserve"> </w:t>
      </w:r>
      <w:r w:rsidRPr="001B5533">
        <w:rPr>
          <w:rFonts w:ascii="Times" w:hAnsi="Times"/>
          <w:b/>
          <w:bCs/>
          <w:i/>
          <w:iCs/>
          <w:sz w:val="20"/>
          <w:szCs w:val="20"/>
        </w:rPr>
        <w:t>Ms. Barbara Jones</w:t>
      </w:r>
    </w:p>
    <w:p w14:paraId="698C66C4" w14:textId="250FA1D6" w:rsidR="00B316F4" w:rsidRDefault="45ECF528" w:rsidP="00474C36">
      <w:pPr>
        <w:rPr>
          <w:rFonts w:ascii="Times New Roman" w:hAnsi="Times New Roman"/>
          <w:i/>
          <w:iCs/>
          <w:sz w:val="22"/>
          <w:szCs w:val="22"/>
        </w:rPr>
      </w:pPr>
      <w:r w:rsidRPr="00B316F4">
        <w:rPr>
          <w:rFonts w:ascii="Times New Roman" w:hAnsi="Times New Roman"/>
          <w:i/>
          <w:iCs/>
          <w:sz w:val="22"/>
          <w:szCs w:val="22"/>
        </w:rPr>
        <w:t xml:space="preserve"> </w:t>
      </w:r>
    </w:p>
    <w:p w14:paraId="5FE4D44C" w14:textId="74011B97" w:rsidR="004249C7" w:rsidRPr="00B316F4" w:rsidRDefault="45ECF528" w:rsidP="00474C36">
      <w:pPr>
        <w:rPr>
          <w:rFonts w:ascii="Times New Roman" w:hAnsi="Times New Roman"/>
          <w:i/>
          <w:iCs/>
          <w:sz w:val="22"/>
          <w:szCs w:val="22"/>
        </w:rPr>
      </w:pPr>
      <w:r w:rsidRPr="00B316F4">
        <w:rPr>
          <w:rFonts w:ascii="Times New Roman" w:hAnsi="Times New Roman"/>
          <w:i/>
          <w:iCs/>
          <w:sz w:val="22"/>
          <w:szCs w:val="22"/>
        </w:rPr>
        <w:t xml:space="preserve">                          </w:t>
      </w:r>
      <w:r w:rsidR="001B5533" w:rsidRPr="00B316F4">
        <w:rPr>
          <w:rFonts w:ascii="Times New Roman" w:hAnsi="Times New Roman"/>
          <w:i/>
          <w:iCs/>
          <w:sz w:val="22"/>
          <w:szCs w:val="22"/>
        </w:rPr>
        <w:t xml:space="preserve">                                        </w:t>
      </w:r>
    </w:p>
    <w:p w14:paraId="68B156CD" w14:textId="57CDC7BF" w:rsidR="004249C7" w:rsidRPr="00D22849" w:rsidRDefault="45ECF528" w:rsidP="00A84F92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 xml:space="preserve">Attendance            </w:t>
      </w:r>
      <w:r w:rsidR="001B5533" w:rsidRPr="00D22849">
        <w:rPr>
          <w:rFonts w:ascii="Times New Roman" w:hAnsi="Times New Roman"/>
          <w:sz w:val="22"/>
          <w:szCs w:val="22"/>
        </w:rPr>
        <w:t xml:space="preserve">                               </w:t>
      </w:r>
    </w:p>
    <w:p w14:paraId="53BD7A18" w14:textId="53869617" w:rsidR="004D5A67" w:rsidRPr="00D22849" w:rsidRDefault="45ECF528" w:rsidP="00CF4A50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>Comments from the Public</w:t>
      </w:r>
    </w:p>
    <w:p w14:paraId="3E83BA02" w14:textId="1BAD12C8" w:rsidR="00F62DA1" w:rsidRPr="00D22849" w:rsidRDefault="45ECF528" w:rsidP="00A84F92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>Review of Minutes (</w:t>
      </w:r>
      <w:r w:rsidR="009334FD">
        <w:rPr>
          <w:rFonts w:ascii="Times New Roman" w:hAnsi="Times New Roman"/>
          <w:sz w:val="22"/>
          <w:szCs w:val="22"/>
        </w:rPr>
        <w:t>8</w:t>
      </w:r>
      <w:r w:rsidR="00CE55EF" w:rsidRPr="00D22849">
        <w:rPr>
          <w:rFonts w:ascii="Times New Roman" w:hAnsi="Times New Roman"/>
          <w:sz w:val="22"/>
          <w:szCs w:val="22"/>
        </w:rPr>
        <w:t>/</w:t>
      </w:r>
      <w:r w:rsidR="009334FD">
        <w:rPr>
          <w:rFonts w:ascii="Times New Roman" w:hAnsi="Times New Roman"/>
          <w:sz w:val="22"/>
          <w:szCs w:val="22"/>
        </w:rPr>
        <w:t>1</w:t>
      </w:r>
      <w:r w:rsidR="001B5533" w:rsidRPr="00D22849">
        <w:rPr>
          <w:rFonts w:ascii="Times New Roman" w:hAnsi="Times New Roman"/>
          <w:sz w:val="22"/>
          <w:szCs w:val="22"/>
        </w:rPr>
        <w:t>/</w:t>
      </w:r>
      <w:r w:rsidRPr="00D22849">
        <w:rPr>
          <w:rFonts w:ascii="Times New Roman" w:hAnsi="Times New Roman"/>
          <w:sz w:val="22"/>
          <w:szCs w:val="22"/>
        </w:rPr>
        <w:t>2</w:t>
      </w:r>
      <w:r w:rsidR="00E26D90" w:rsidRPr="00D22849">
        <w:rPr>
          <w:rFonts w:ascii="Times New Roman" w:hAnsi="Times New Roman"/>
          <w:sz w:val="22"/>
          <w:szCs w:val="22"/>
        </w:rPr>
        <w:t>5</w:t>
      </w:r>
      <w:r w:rsidRPr="00D22849">
        <w:rPr>
          <w:rFonts w:ascii="Times New Roman" w:hAnsi="Times New Roman"/>
          <w:sz w:val="22"/>
          <w:szCs w:val="22"/>
        </w:rPr>
        <w:t xml:space="preserve">)                            </w:t>
      </w:r>
    </w:p>
    <w:p w14:paraId="174881E1" w14:textId="42AA3AD2" w:rsidR="00AC2CD9" w:rsidRPr="00D22849" w:rsidRDefault="00175EAB" w:rsidP="00A84F92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>Review of</w:t>
      </w:r>
      <w:r w:rsidR="00062B5C" w:rsidRPr="00D22849">
        <w:rPr>
          <w:rFonts w:ascii="Times New Roman" w:hAnsi="Times New Roman"/>
          <w:sz w:val="22"/>
          <w:szCs w:val="22"/>
        </w:rPr>
        <w:t xml:space="preserve"> Administrative</w:t>
      </w:r>
      <w:r w:rsidR="00812BC2" w:rsidRPr="00D22849">
        <w:rPr>
          <w:rFonts w:ascii="Times New Roman" w:hAnsi="Times New Roman"/>
          <w:sz w:val="22"/>
          <w:szCs w:val="22"/>
        </w:rPr>
        <w:t xml:space="preserve"> Approval</w:t>
      </w:r>
      <w:r w:rsidR="45ECF528" w:rsidRPr="00D22849">
        <w:rPr>
          <w:rFonts w:ascii="Times New Roman" w:hAnsi="Times New Roman"/>
          <w:sz w:val="22"/>
          <w:szCs w:val="22"/>
        </w:rPr>
        <w:t xml:space="preserve"> Applications</w:t>
      </w:r>
    </w:p>
    <w:p w14:paraId="569139DB" w14:textId="1F56AF29" w:rsidR="0026425C" w:rsidRPr="009334FD" w:rsidRDefault="00FD5C70" w:rsidP="009334FD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Outreach</w:t>
      </w:r>
    </w:p>
    <w:p w14:paraId="4EB4C32B" w14:textId="62D0C94F" w:rsidR="00B13080" w:rsidRPr="00DE2BF9" w:rsidRDefault="00FD5C70" w:rsidP="00DE2BF9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Legislative Update</w:t>
      </w:r>
    </w:p>
    <w:p w14:paraId="28E9E5C0" w14:textId="57175F5E" w:rsidR="00BF3659" w:rsidRPr="00D22849" w:rsidRDefault="45ECF528" w:rsidP="00A84F92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>Education</w:t>
      </w:r>
      <w:bookmarkStart w:id="0" w:name="_Hlk72141286"/>
    </w:p>
    <w:bookmarkEnd w:id="0"/>
    <w:p w14:paraId="227B7C0A" w14:textId="3F524F74" w:rsidR="00246297" w:rsidRPr="008833E6" w:rsidRDefault="00BC7581" w:rsidP="008833E6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Sub Committee Update</w:t>
      </w:r>
    </w:p>
    <w:p w14:paraId="6403029A" w14:textId="765C0F82" w:rsidR="00F168CE" w:rsidRDefault="00BC7581" w:rsidP="00F154A6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O</w:t>
      </w:r>
      <w:r w:rsidR="001F006B">
        <w:rPr>
          <w:rFonts w:ascii="Times New Roman" w:hAnsi="Times New Roman"/>
          <w:sz w:val="22"/>
          <w:szCs w:val="22"/>
        </w:rPr>
        <w:t>ld Business</w:t>
      </w:r>
    </w:p>
    <w:p w14:paraId="5FA37C30" w14:textId="609CC5E6" w:rsidR="008833E6" w:rsidRDefault="001C477B" w:rsidP="008833E6">
      <w:pPr>
        <w:pStyle w:val="ListParagraph"/>
        <w:numPr>
          <w:ilvl w:val="0"/>
          <w:numId w:val="18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Education Forum</w:t>
      </w:r>
    </w:p>
    <w:p w14:paraId="02EBC179" w14:textId="67BD437F" w:rsidR="008952FF" w:rsidRPr="008833E6" w:rsidRDefault="008952FF" w:rsidP="008833E6">
      <w:pPr>
        <w:pStyle w:val="ListParagraph"/>
        <w:numPr>
          <w:ilvl w:val="0"/>
          <w:numId w:val="18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CLARB Special Meeting/Voting </w:t>
      </w:r>
    </w:p>
    <w:p w14:paraId="772D5861" w14:textId="15D923AF" w:rsidR="00596A65" w:rsidRDefault="00DD5CD8" w:rsidP="00596A65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>N</w:t>
      </w:r>
      <w:bookmarkStart w:id="1" w:name="_Hlk72142083"/>
      <w:r w:rsidR="007D1A64" w:rsidRPr="00D22849">
        <w:rPr>
          <w:rFonts w:ascii="Times New Roman" w:hAnsi="Times New Roman"/>
          <w:sz w:val="22"/>
          <w:szCs w:val="22"/>
        </w:rPr>
        <w:t>ew Business</w:t>
      </w:r>
    </w:p>
    <w:p w14:paraId="0EC7521D" w14:textId="054E9620" w:rsidR="00EA6E97" w:rsidRPr="00EA6E97" w:rsidRDefault="00EA6E97" w:rsidP="00EA6E97">
      <w:pPr>
        <w:pStyle w:val="ListParagraph"/>
        <w:numPr>
          <w:ilvl w:val="0"/>
          <w:numId w:val="22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Mutual Recognition </w:t>
      </w:r>
      <w:r w:rsidR="005C2AE7">
        <w:rPr>
          <w:rFonts w:ascii="Times New Roman" w:hAnsi="Times New Roman"/>
          <w:sz w:val="22"/>
          <w:szCs w:val="22"/>
        </w:rPr>
        <w:t>Agreements - Confirmation</w:t>
      </w:r>
    </w:p>
    <w:p w14:paraId="6830ABFF" w14:textId="64B524D5" w:rsidR="00AE3A2A" w:rsidRDefault="00163007" w:rsidP="00163007">
      <w:pPr>
        <w:pStyle w:val="ListParagraph"/>
        <w:numPr>
          <w:ilvl w:val="0"/>
          <w:numId w:val="21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Information on Fraudulent Seals (see </w:t>
      </w:r>
      <w:r w:rsidR="00B55F32">
        <w:rPr>
          <w:rFonts w:ascii="Times New Roman" w:hAnsi="Times New Roman"/>
          <w:sz w:val="22"/>
          <w:szCs w:val="22"/>
        </w:rPr>
        <w:t>NC</w:t>
      </w:r>
      <w:r w:rsidR="003A7886">
        <w:rPr>
          <w:rFonts w:ascii="Times New Roman" w:hAnsi="Times New Roman"/>
          <w:sz w:val="22"/>
          <w:szCs w:val="22"/>
        </w:rPr>
        <w:t xml:space="preserve"> Board</w:t>
      </w:r>
      <w:r w:rsidR="00B55F32">
        <w:rPr>
          <w:rFonts w:ascii="Times New Roman" w:hAnsi="Times New Roman"/>
          <w:sz w:val="22"/>
          <w:szCs w:val="22"/>
        </w:rPr>
        <w:t xml:space="preserve"> Newsletter)</w:t>
      </w:r>
    </w:p>
    <w:p w14:paraId="515E47C9" w14:textId="1FD0204B" w:rsidR="00596A65" w:rsidRPr="00163007" w:rsidRDefault="00596A65" w:rsidP="00163007">
      <w:pPr>
        <w:pStyle w:val="ListParagraph"/>
        <w:numPr>
          <w:ilvl w:val="0"/>
          <w:numId w:val="21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Education Symposium</w:t>
      </w:r>
      <w:r w:rsidR="00D62547">
        <w:rPr>
          <w:rFonts w:ascii="Times New Roman" w:hAnsi="Times New Roman"/>
          <w:sz w:val="22"/>
          <w:szCs w:val="22"/>
        </w:rPr>
        <w:t xml:space="preserve"> </w:t>
      </w:r>
      <w:r w:rsidR="007B724F">
        <w:rPr>
          <w:rFonts w:ascii="Times New Roman" w:hAnsi="Times New Roman"/>
          <w:sz w:val="22"/>
          <w:szCs w:val="22"/>
        </w:rPr>
        <w:t xml:space="preserve">– </w:t>
      </w:r>
      <w:r w:rsidR="00CF4EF4">
        <w:rPr>
          <w:rFonts w:ascii="Times New Roman" w:hAnsi="Times New Roman"/>
          <w:sz w:val="22"/>
          <w:szCs w:val="22"/>
        </w:rPr>
        <w:t>9/25 &amp; 9/26</w:t>
      </w:r>
      <w:r w:rsidR="00232AD3">
        <w:rPr>
          <w:rFonts w:ascii="Times New Roman" w:hAnsi="Times New Roman"/>
          <w:sz w:val="22"/>
          <w:szCs w:val="22"/>
        </w:rPr>
        <w:t xml:space="preserve"> – Philadelphia, PA</w:t>
      </w:r>
    </w:p>
    <w:bookmarkEnd w:id="1"/>
    <w:p w14:paraId="649E77F8" w14:textId="1A8C6AF3" w:rsidR="00106AF7" w:rsidRPr="00D22849" w:rsidRDefault="00C1043D" w:rsidP="00776C63">
      <w:pPr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>10</w:t>
      </w:r>
      <w:r w:rsidR="00ED4791" w:rsidRPr="00D22849">
        <w:rPr>
          <w:rFonts w:ascii="Times New Roman" w:hAnsi="Times New Roman"/>
          <w:sz w:val="22"/>
          <w:szCs w:val="22"/>
        </w:rPr>
        <w:t>. Review</w:t>
      </w:r>
      <w:r w:rsidR="45ECF528" w:rsidRPr="00D22849">
        <w:rPr>
          <w:rFonts w:ascii="Times New Roman" w:hAnsi="Times New Roman"/>
          <w:sz w:val="22"/>
          <w:szCs w:val="22"/>
        </w:rPr>
        <w:t xml:space="preserve"> of Correspondence</w:t>
      </w:r>
    </w:p>
    <w:p w14:paraId="2E6D4DFF" w14:textId="4E7C7EF7" w:rsidR="00253BB4" w:rsidRPr="00D22849" w:rsidRDefault="00013CC0" w:rsidP="004310AF">
      <w:pPr>
        <w:rPr>
          <w:rFonts w:ascii="Times New Roman" w:hAnsi="Times New Roman"/>
          <w:bCs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>1</w:t>
      </w:r>
      <w:r w:rsidR="00C1043D" w:rsidRPr="00D22849">
        <w:rPr>
          <w:rFonts w:ascii="Times New Roman" w:hAnsi="Times New Roman"/>
          <w:sz w:val="22"/>
          <w:szCs w:val="22"/>
        </w:rPr>
        <w:t>1</w:t>
      </w:r>
      <w:r w:rsidRPr="00D22849">
        <w:rPr>
          <w:rFonts w:ascii="Times New Roman" w:hAnsi="Times New Roman"/>
          <w:sz w:val="22"/>
          <w:szCs w:val="22"/>
        </w:rPr>
        <w:t xml:space="preserve">. </w:t>
      </w:r>
      <w:r w:rsidR="45ECF528" w:rsidRPr="00D22849">
        <w:rPr>
          <w:rFonts w:ascii="Times New Roman" w:hAnsi="Times New Roman"/>
          <w:sz w:val="22"/>
          <w:szCs w:val="22"/>
        </w:rPr>
        <w:t xml:space="preserve">Motion - Executive Session (Closed to the Public) </w:t>
      </w:r>
      <w:r w:rsidR="004310AF" w:rsidRPr="00D22849">
        <w:rPr>
          <w:rFonts w:ascii="Times New Roman" w:hAnsi="Times New Roman"/>
          <w:bCs/>
          <w:color w:val="000000"/>
          <w:sz w:val="22"/>
          <w:szCs w:val="22"/>
        </w:rPr>
        <w:t xml:space="preserve">Pursuant D.C. Official Code § 2-575(b) (4) (A); D.C. Official Code § 2-575(b) (9) and (13) to </w:t>
      </w:r>
      <w:r w:rsidR="004310AF" w:rsidRPr="00D22849">
        <w:rPr>
          <w:rFonts w:ascii="Times New Roman" w:hAnsi="Times New Roman"/>
          <w:bCs/>
          <w:sz w:val="22"/>
          <w:szCs w:val="22"/>
        </w:rPr>
        <w:t xml:space="preserve">discuss complaints/legal matters, applications, and legal counsel report. </w:t>
      </w:r>
      <w:r w:rsidR="45ECF528" w:rsidRPr="00D22849">
        <w:rPr>
          <w:rFonts w:ascii="Times New Roman" w:hAnsi="Times New Roman"/>
          <w:sz w:val="22"/>
          <w:szCs w:val="22"/>
        </w:rPr>
        <w:t xml:space="preserve"> </w:t>
      </w:r>
    </w:p>
    <w:p w14:paraId="3255EE81" w14:textId="6F9ED504" w:rsidR="00A35266" w:rsidRPr="00D22849" w:rsidRDefault="00013CC0" w:rsidP="00013CC0">
      <w:pPr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>1</w:t>
      </w:r>
      <w:r w:rsidR="00C1043D" w:rsidRPr="00D22849">
        <w:rPr>
          <w:rFonts w:ascii="Times New Roman" w:hAnsi="Times New Roman"/>
          <w:sz w:val="22"/>
          <w:szCs w:val="22"/>
        </w:rPr>
        <w:t>2</w:t>
      </w:r>
      <w:r w:rsidRPr="00D22849">
        <w:rPr>
          <w:rFonts w:ascii="Times New Roman" w:hAnsi="Times New Roman"/>
          <w:sz w:val="22"/>
          <w:szCs w:val="22"/>
        </w:rPr>
        <w:t xml:space="preserve">. </w:t>
      </w:r>
      <w:r w:rsidR="45ECF528" w:rsidRPr="00D22849">
        <w:rPr>
          <w:rFonts w:ascii="Times New Roman" w:hAnsi="Times New Roman"/>
          <w:sz w:val="22"/>
          <w:szCs w:val="22"/>
        </w:rPr>
        <w:t xml:space="preserve">Adjourn  </w:t>
      </w:r>
    </w:p>
    <w:p w14:paraId="3F672821" w14:textId="77777777" w:rsidR="00397FC7" w:rsidRPr="00D22849" w:rsidRDefault="00397FC7" w:rsidP="00013CC0">
      <w:pPr>
        <w:rPr>
          <w:rFonts w:ascii="Times New Roman" w:hAnsi="Times New Roman"/>
          <w:sz w:val="22"/>
          <w:szCs w:val="22"/>
        </w:rPr>
      </w:pPr>
    </w:p>
    <w:p w14:paraId="5A719E89" w14:textId="16237C34" w:rsidR="00397FC7" w:rsidRDefault="00267794" w:rsidP="00013CC0">
      <w:pPr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>Join the meeting</w:t>
      </w:r>
      <w:r w:rsidR="00EC0184">
        <w:rPr>
          <w:rFonts w:ascii="Times New Roman" w:hAnsi="Times New Roman"/>
          <w:sz w:val="22"/>
          <w:szCs w:val="22"/>
        </w:rPr>
        <w:t>:</w:t>
      </w:r>
    </w:p>
    <w:p w14:paraId="16F92F2F" w14:textId="2BA20546" w:rsidR="00EC0184" w:rsidRPr="003636B6" w:rsidRDefault="00E46956" w:rsidP="00013CC0">
      <w:pPr>
        <w:rPr>
          <w:rFonts w:ascii="Times New Roman" w:hAnsi="Times New Roman"/>
          <w:color w:val="0070C0"/>
          <w:sz w:val="22"/>
          <w:szCs w:val="22"/>
        </w:rPr>
      </w:pPr>
      <w:r w:rsidRPr="00E46956">
        <w:rPr>
          <w:rFonts w:ascii="Times New Roman" w:hAnsi="Times New Roman"/>
          <w:color w:val="0070C0"/>
          <w:sz w:val="22"/>
          <w:szCs w:val="22"/>
        </w:rPr>
        <w:t>https://dc-gov.zoom.us/j/85606742680?pwd=RsbrxM0Z2Zlwbq0EvQbenHsHTq6l3g.1</w:t>
      </w:r>
    </w:p>
    <w:p w14:paraId="54736747" w14:textId="77777777" w:rsidR="00D60AAB" w:rsidRPr="00D22849" w:rsidRDefault="00D60AAB" w:rsidP="00013CC0">
      <w:pPr>
        <w:rPr>
          <w:rFonts w:ascii="Times New Roman" w:hAnsi="Times New Roman"/>
          <w:sz w:val="22"/>
          <w:szCs w:val="22"/>
        </w:rPr>
      </w:pPr>
    </w:p>
    <w:p w14:paraId="1AF80EB0" w14:textId="77777777" w:rsidR="00634086" w:rsidRPr="00D22849" w:rsidRDefault="00634086" w:rsidP="00013CC0">
      <w:pPr>
        <w:rPr>
          <w:rFonts w:ascii="Times New Roman" w:hAnsi="Times New Roman"/>
          <w:sz w:val="22"/>
          <w:szCs w:val="22"/>
        </w:rPr>
      </w:pPr>
    </w:p>
    <w:p w14:paraId="0B52F01A" w14:textId="1B21631A" w:rsidR="00634086" w:rsidRPr="00D22849" w:rsidRDefault="00634086" w:rsidP="00013CC0">
      <w:pPr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</w:pPr>
      <w:r w:rsidRPr="00D22849">
        <w:rPr>
          <w:rFonts w:ascii="Times New Roman" w:hAnsi="Times New Roman"/>
          <w:sz w:val="22"/>
          <w:szCs w:val="22"/>
        </w:rPr>
        <w:t xml:space="preserve">Webinar ID: </w:t>
      </w:r>
      <w:r w:rsidR="00E22A0D">
        <w:rPr>
          <w:rFonts w:ascii="Helvetica" w:hAnsi="Helvetica" w:cs="Helvetica"/>
          <w:color w:val="232333"/>
          <w:spacing w:val="6"/>
          <w:sz w:val="21"/>
          <w:szCs w:val="21"/>
          <w:shd w:val="clear" w:color="auto" w:fill="FFFFFF"/>
        </w:rPr>
        <w:t>856 0674 2680</w:t>
      </w:r>
      <w:r w:rsidRPr="00D22849">
        <w:rPr>
          <w:rFonts w:ascii="Times New Roman" w:hAnsi="Times New Roman"/>
          <w:sz w:val="22"/>
          <w:szCs w:val="22"/>
        </w:rPr>
        <w:t xml:space="preserve"> </w:t>
      </w:r>
      <w:r w:rsidR="00AE72F9" w:rsidRPr="00D22849"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  <w:t xml:space="preserve">    Passcode:</w:t>
      </w:r>
      <w:r w:rsidR="000D40D5"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  <w:t>0</w:t>
      </w:r>
      <w:r w:rsidR="00E22A0D"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  <w:t>91225</w:t>
      </w:r>
    </w:p>
    <w:p w14:paraId="53DDA207" w14:textId="77777777" w:rsidR="00AE72F9" w:rsidRDefault="00AE72F9" w:rsidP="00013CC0">
      <w:pPr>
        <w:rPr>
          <w:rFonts w:ascii="Times New Roman" w:hAnsi="Times New Roman" w:cs="Times New Roman"/>
          <w:color w:val="232333"/>
          <w:spacing w:val="6"/>
          <w:sz w:val="21"/>
          <w:szCs w:val="21"/>
          <w:shd w:val="clear" w:color="auto" w:fill="FFFFFF"/>
        </w:rPr>
      </w:pPr>
    </w:p>
    <w:p w14:paraId="68C72372" w14:textId="7A5BE471" w:rsidR="0009137D" w:rsidRPr="00D143A4" w:rsidRDefault="0009137D" w:rsidP="00D143A4">
      <w:pPr>
        <w:rPr>
          <w:rFonts w:ascii="Times New Roman" w:hAnsi="Times New Roman"/>
        </w:rPr>
      </w:pPr>
    </w:p>
    <w:sectPr w:rsidR="0009137D" w:rsidRPr="00D143A4" w:rsidSect="0018061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152" w:right="1440" w:bottom="1008" w:left="1152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E07689" w14:textId="77777777" w:rsidR="00276153" w:rsidRDefault="00276153" w:rsidP="00BE55D9">
      <w:r>
        <w:separator/>
      </w:r>
    </w:p>
  </w:endnote>
  <w:endnote w:type="continuationSeparator" w:id="0">
    <w:p w14:paraId="65F9F5F8" w14:textId="77777777" w:rsidR="00276153" w:rsidRDefault="00276153" w:rsidP="00BE55D9">
      <w:r>
        <w:continuationSeparator/>
      </w:r>
    </w:p>
  </w:endnote>
  <w:endnote w:type="continuationNotice" w:id="1">
    <w:p w14:paraId="5240C84B" w14:textId="77777777" w:rsidR="00276153" w:rsidRDefault="002761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6689B9" w14:textId="77777777" w:rsidR="0038481D" w:rsidRDefault="003848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257840" w14:textId="481A3113" w:rsidR="00FC7F66" w:rsidRDefault="00FC7F66" w:rsidP="000D077F">
    <w:pPr>
      <w:pStyle w:val="Footer"/>
      <w:ind w:left="-1350" w:hanging="9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20C98C" w14:textId="77777777" w:rsidR="0038481D" w:rsidRDefault="003848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584FF1" w14:textId="77777777" w:rsidR="00276153" w:rsidRDefault="00276153" w:rsidP="00BE55D9">
      <w:r>
        <w:separator/>
      </w:r>
    </w:p>
  </w:footnote>
  <w:footnote w:type="continuationSeparator" w:id="0">
    <w:p w14:paraId="430961A6" w14:textId="77777777" w:rsidR="00276153" w:rsidRDefault="00276153" w:rsidP="00BE55D9">
      <w:r>
        <w:continuationSeparator/>
      </w:r>
    </w:p>
  </w:footnote>
  <w:footnote w:type="continuationNotice" w:id="1">
    <w:p w14:paraId="0034AE6B" w14:textId="77777777" w:rsidR="00276153" w:rsidRDefault="0027615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3EEC93" w14:textId="5021D7AB" w:rsidR="0038481D" w:rsidRDefault="003848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51E1C2" w14:textId="3D5BA094" w:rsidR="00FC7F66" w:rsidRDefault="004C6A1C" w:rsidP="00BE55D9">
    <w:pPr>
      <w:pStyle w:val="Header"/>
      <w:ind w:left="-900" w:hanging="360"/>
    </w:pPr>
    <w:r>
      <w:rPr>
        <w:noProof/>
      </w:rPr>
      <w:t xml:space="preserve">                                                                             </w:t>
    </w:r>
    <w:r w:rsidR="00602FC6">
      <w:rPr>
        <w:noProof/>
      </w:rPr>
      <w:t xml:space="preserve">   </w:t>
    </w:r>
    <w:r w:rsidR="00B7160C">
      <w:rPr>
        <w:noProof/>
      </w:rPr>
      <w:drawing>
        <wp:inline distT="0" distB="0" distL="0" distR="0" wp14:anchorId="31478691" wp14:editId="545F529E">
          <wp:extent cx="2349500" cy="1930400"/>
          <wp:effectExtent l="0" t="0" r="0" b="0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9500" cy="1930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D1C6B8" w14:textId="02CB6657" w:rsidR="0038481D" w:rsidRDefault="003848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C6533"/>
    <w:multiLevelType w:val="hybridMultilevel"/>
    <w:tmpl w:val="23F498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AF7CF5"/>
    <w:multiLevelType w:val="hybridMultilevel"/>
    <w:tmpl w:val="3BFEC7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315374"/>
    <w:multiLevelType w:val="hybridMultilevel"/>
    <w:tmpl w:val="8E1683D2"/>
    <w:lvl w:ilvl="0" w:tplc="04090001">
      <w:start w:val="1"/>
      <w:numFmt w:val="bullet"/>
      <w:lvlText w:val=""/>
      <w:lvlJc w:val="left"/>
      <w:pPr>
        <w:ind w:left="2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00" w:hanging="360"/>
      </w:pPr>
      <w:rPr>
        <w:rFonts w:ascii="Wingdings" w:hAnsi="Wingdings" w:hint="default"/>
      </w:rPr>
    </w:lvl>
  </w:abstractNum>
  <w:abstractNum w:abstractNumId="3" w15:restartNumberingAfterBreak="0">
    <w:nsid w:val="0F0C7693"/>
    <w:multiLevelType w:val="hybridMultilevel"/>
    <w:tmpl w:val="4E625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706823"/>
    <w:multiLevelType w:val="hybridMultilevel"/>
    <w:tmpl w:val="A36C05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1F73888"/>
    <w:multiLevelType w:val="hybridMultilevel"/>
    <w:tmpl w:val="15107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2E0DA6"/>
    <w:multiLevelType w:val="hybridMultilevel"/>
    <w:tmpl w:val="AAE6BF8A"/>
    <w:lvl w:ilvl="0" w:tplc="04090001">
      <w:start w:val="1"/>
      <w:numFmt w:val="bullet"/>
      <w:lvlText w:val=""/>
      <w:lvlJc w:val="left"/>
      <w:pPr>
        <w:ind w:left="11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7" w15:restartNumberingAfterBreak="0">
    <w:nsid w:val="3A8B3418"/>
    <w:multiLevelType w:val="hybridMultilevel"/>
    <w:tmpl w:val="63BA4A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08741C3"/>
    <w:multiLevelType w:val="hybridMultilevel"/>
    <w:tmpl w:val="27B22B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17E3E0B"/>
    <w:multiLevelType w:val="hybridMultilevel"/>
    <w:tmpl w:val="B67E8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912AC8"/>
    <w:multiLevelType w:val="hybridMultilevel"/>
    <w:tmpl w:val="029A19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8B912C2"/>
    <w:multiLevelType w:val="hybridMultilevel"/>
    <w:tmpl w:val="04AA4E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CC55BCF"/>
    <w:multiLevelType w:val="hybridMultilevel"/>
    <w:tmpl w:val="EFBCAE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47E34E5"/>
    <w:multiLevelType w:val="hybridMultilevel"/>
    <w:tmpl w:val="E806C3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65541C7"/>
    <w:multiLevelType w:val="hybridMultilevel"/>
    <w:tmpl w:val="7F58E2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7330C8C"/>
    <w:multiLevelType w:val="hybridMultilevel"/>
    <w:tmpl w:val="1CAE8A88"/>
    <w:lvl w:ilvl="0" w:tplc="04090001">
      <w:start w:val="1"/>
      <w:numFmt w:val="bullet"/>
      <w:lvlText w:val=""/>
      <w:lvlJc w:val="left"/>
      <w:pPr>
        <w:ind w:left="10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0" w:hanging="360"/>
      </w:pPr>
      <w:rPr>
        <w:rFonts w:ascii="Wingdings" w:hAnsi="Wingdings" w:hint="default"/>
      </w:rPr>
    </w:lvl>
  </w:abstractNum>
  <w:abstractNum w:abstractNumId="16" w15:restartNumberingAfterBreak="0">
    <w:nsid w:val="66ED6E97"/>
    <w:multiLevelType w:val="hybridMultilevel"/>
    <w:tmpl w:val="DF28BD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A0F1C38"/>
    <w:multiLevelType w:val="hybridMultilevel"/>
    <w:tmpl w:val="903854B8"/>
    <w:lvl w:ilvl="0" w:tplc="04090001">
      <w:start w:val="1"/>
      <w:numFmt w:val="bullet"/>
      <w:lvlText w:val=""/>
      <w:lvlJc w:val="left"/>
      <w:pPr>
        <w:ind w:left="26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10" w:hanging="360"/>
      </w:pPr>
      <w:rPr>
        <w:rFonts w:ascii="Wingdings" w:hAnsi="Wingdings" w:hint="default"/>
      </w:rPr>
    </w:lvl>
  </w:abstractNum>
  <w:abstractNum w:abstractNumId="18" w15:restartNumberingAfterBreak="0">
    <w:nsid w:val="6A22588A"/>
    <w:multiLevelType w:val="hybridMultilevel"/>
    <w:tmpl w:val="E57EC0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B9C0D80"/>
    <w:multiLevelType w:val="hybridMultilevel"/>
    <w:tmpl w:val="3A0C2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856393"/>
    <w:multiLevelType w:val="hybridMultilevel"/>
    <w:tmpl w:val="A44208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0DF7912"/>
    <w:multiLevelType w:val="hybridMultilevel"/>
    <w:tmpl w:val="260A9324"/>
    <w:lvl w:ilvl="0" w:tplc="6FC8B0B8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5367334">
    <w:abstractNumId w:val="9"/>
  </w:num>
  <w:num w:numId="2" w16cid:durableId="1058821077">
    <w:abstractNumId w:val="11"/>
  </w:num>
  <w:num w:numId="3" w16cid:durableId="684477286">
    <w:abstractNumId w:val="15"/>
  </w:num>
  <w:num w:numId="4" w16cid:durableId="1953634995">
    <w:abstractNumId w:val="19"/>
  </w:num>
  <w:num w:numId="5" w16cid:durableId="1553032969">
    <w:abstractNumId w:val="3"/>
  </w:num>
  <w:num w:numId="6" w16cid:durableId="76708686">
    <w:abstractNumId w:val="5"/>
  </w:num>
  <w:num w:numId="7" w16cid:durableId="998656777">
    <w:abstractNumId w:val="17"/>
  </w:num>
  <w:num w:numId="8" w16cid:durableId="1346707319">
    <w:abstractNumId w:val="12"/>
  </w:num>
  <w:num w:numId="9" w16cid:durableId="451442814">
    <w:abstractNumId w:val="10"/>
  </w:num>
  <w:num w:numId="10" w16cid:durableId="1175145838">
    <w:abstractNumId w:val="8"/>
  </w:num>
  <w:num w:numId="11" w16cid:durableId="1556500356">
    <w:abstractNumId w:val="21"/>
  </w:num>
  <w:num w:numId="12" w16cid:durableId="1047530072">
    <w:abstractNumId w:val="2"/>
  </w:num>
  <w:num w:numId="13" w16cid:durableId="1661348517">
    <w:abstractNumId w:val="7"/>
  </w:num>
  <w:num w:numId="14" w16cid:durableId="411393100">
    <w:abstractNumId w:val="4"/>
  </w:num>
  <w:num w:numId="15" w16cid:durableId="1018430213">
    <w:abstractNumId w:val="0"/>
  </w:num>
  <w:num w:numId="16" w16cid:durableId="1319966146">
    <w:abstractNumId w:val="20"/>
  </w:num>
  <w:num w:numId="17" w16cid:durableId="998801268">
    <w:abstractNumId w:val="18"/>
  </w:num>
  <w:num w:numId="18" w16cid:durableId="1734499423">
    <w:abstractNumId w:val="16"/>
  </w:num>
  <w:num w:numId="19" w16cid:durableId="2056351496">
    <w:abstractNumId w:val="14"/>
  </w:num>
  <w:num w:numId="20" w16cid:durableId="1391926045">
    <w:abstractNumId w:val="13"/>
  </w:num>
  <w:num w:numId="21" w16cid:durableId="1726952091">
    <w:abstractNumId w:val="6"/>
  </w:num>
  <w:num w:numId="22" w16cid:durableId="1565067050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0367E"/>
    <w:rsid w:val="00005919"/>
    <w:rsid w:val="00007687"/>
    <w:rsid w:val="00013CC0"/>
    <w:rsid w:val="00015051"/>
    <w:rsid w:val="000209B6"/>
    <w:rsid w:val="000259EF"/>
    <w:rsid w:val="00027153"/>
    <w:rsid w:val="00031DD0"/>
    <w:rsid w:val="00034D0C"/>
    <w:rsid w:val="0003589D"/>
    <w:rsid w:val="00037151"/>
    <w:rsid w:val="0004477C"/>
    <w:rsid w:val="00050808"/>
    <w:rsid w:val="00054AC4"/>
    <w:rsid w:val="000617B4"/>
    <w:rsid w:val="00062B5C"/>
    <w:rsid w:val="00066DC7"/>
    <w:rsid w:val="00071AA4"/>
    <w:rsid w:val="0007448B"/>
    <w:rsid w:val="00074708"/>
    <w:rsid w:val="00083B3C"/>
    <w:rsid w:val="0008547A"/>
    <w:rsid w:val="00090A5B"/>
    <w:rsid w:val="0009137D"/>
    <w:rsid w:val="000A3145"/>
    <w:rsid w:val="000B0E59"/>
    <w:rsid w:val="000B3091"/>
    <w:rsid w:val="000B3423"/>
    <w:rsid w:val="000C5DEB"/>
    <w:rsid w:val="000C78FA"/>
    <w:rsid w:val="000D02C2"/>
    <w:rsid w:val="000D077F"/>
    <w:rsid w:val="000D40D5"/>
    <w:rsid w:val="000D4B1B"/>
    <w:rsid w:val="000D72D3"/>
    <w:rsid w:val="000E0D09"/>
    <w:rsid w:val="000E3961"/>
    <w:rsid w:val="000E4C0E"/>
    <w:rsid w:val="000F24E3"/>
    <w:rsid w:val="00101BBE"/>
    <w:rsid w:val="00105641"/>
    <w:rsid w:val="00106830"/>
    <w:rsid w:val="00106AF7"/>
    <w:rsid w:val="00111A07"/>
    <w:rsid w:val="00113DAD"/>
    <w:rsid w:val="00122F9A"/>
    <w:rsid w:val="00127BA0"/>
    <w:rsid w:val="00135E0D"/>
    <w:rsid w:val="0014309D"/>
    <w:rsid w:val="00143B9E"/>
    <w:rsid w:val="00150DCD"/>
    <w:rsid w:val="001525DA"/>
    <w:rsid w:val="0015384C"/>
    <w:rsid w:val="001560B0"/>
    <w:rsid w:val="001567F9"/>
    <w:rsid w:val="00157AB6"/>
    <w:rsid w:val="00163007"/>
    <w:rsid w:val="00164178"/>
    <w:rsid w:val="0016531F"/>
    <w:rsid w:val="001662EC"/>
    <w:rsid w:val="001668E7"/>
    <w:rsid w:val="001671BF"/>
    <w:rsid w:val="00171EA5"/>
    <w:rsid w:val="00175EAB"/>
    <w:rsid w:val="00177189"/>
    <w:rsid w:val="00180619"/>
    <w:rsid w:val="00184588"/>
    <w:rsid w:val="0019225A"/>
    <w:rsid w:val="00194E2A"/>
    <w:rsid w:val="001957BD"/>
    <w:rsid w:val="001A0226"/>
    <w:rsid w:val="001A2FB9"/>
    <w:rsid w:val="001A34E8"/>
    <w:rsid w:val="001A6BDF"/>
    <w:rsid w:val="001B0ABA"/>
    <w:rsid w:val="001B2CC7"/>
    <w:rsid w:val="001B48FC"/>
    <w:rsid w:val="001B5533"/>
    <w:rsid w:val="001C163D"/>
    <w:rsid w:val="001C35B2"/>
    <w:rsid w:val="001C3AD7"/>
    <w:rsid w:val="001C477B"/>
    <w:rsid w:val="001D0DFD"/>
    <w:rsid w:val="001D1BA1"/>
    <w:rsid w:val="001D57D9"/>
    <w:rsid w:val="001D7EAE"/>
    <w:rsid w:val="001D7EB0"/>
    <w:rsid w:val="001F006B"/>
    <w:rsid w:val="001F06C4"/>
    <w:rsid w:val="001F0A0B"/>
    <w:rsid w:val="001F12B5"/>
    <w:rsid w:val="001F2664"/>
    <w:rsid w:val="001F3343"/>
    <w:rsid w:val="001F5AEA"/>
    <w:rsid w:val="001F738B"/>
    <w:rsid w:val="002032BB"/>
    <w:rsid w:val="00206005"/>
    <w:rsid w:val="00217485"/>
    <w:rsid w:val="002209A8"/>
    <w:rsid w:val="002210ED"/>
    <w:rsid w:val="00225B8A"/>
    <w:rsid w:val="00226394"/>
    <w:rsid w:val="00232AD3"/>
    <w:rsid w:val="00235041"/>
    <w:rsid w:val="00236A6A"/>
    <w:rsid w:val="002405DE"/>
    <w:rsid w:val="00241095"/>
    <w:rsid w:val="002414EE"/>
    <w:rsid w:val="00244463"/>
    <w:rsid w:val="00246297"/>
    <w:rsid w:val="00246537"/>
    <w:rsid w:val="0024658A"/>
    <w:rsid w:val="00253BB4"/>
    <w:rsid w:val="00254755"/>
    <w:rsid w:val="002576E3"/>
    <w:rsid w:val="002606E5"/>
    <w:rsid w:val="00260D04"/>
    <w:rsid w:val="00262D28"/>
    <w:rsid w:val="00264003"/>
    <w:rsid w:val="0026425C"/>
    <w:rsid w:val="00267794"/>
    <w:rsid w:val="00270B8E"/>
    <w:rsid w:val="00271C2D"/>
    <w:rsid w:val="00273C01"/>
    <w:rsid w:val="00276153"/>
    <w:rsid w:val="00284188"/>
    <w:rsid w:val="00290834"/>
    <w:rsid w:val="00290EA9"/>
    <w:rsid w:val="002948BA"/>
    <w:rsid w:val="00294AFD"/>
    <w:rsid w:val="00295F25"/>
    <w:rsid w:val="002964A1"/>
    <w:rsid w:val="0029659F"/>
    <w:rsid w:val="0029695B"/>
    <w:rsid w:val="00296A4E"/>
    <w:rsid w:val="002B04DB"/>
    <w:rsid w:val="002B23C8"/>
    <w:rsid w:val="002B59C7"/>
    <w:rsid w:val="002B5AD7"/>
    <w:rsid w:val="002B7106"/>
    <w:rsid w:val="002C0DCA"/>
    <w:rsid w:val="002C2981"/>
    <w:rsid w:val="002C3128"/>
    <w:rsid w:val="002C40CE"/>
    <w:rsid w:val="002D2B59"/>
    <w:rsid w:val="002D6840"/>
    <w:rsid w:val="002E7492"/>
    <w:rsid w:val="002F54DA"/>
    <w:rsid w:val="002F67DD"/>
    <w:rsid w:val="00300F4A"/>
    <w:rsid w:val="0030149A"/>
    <w:rsid w:val="003067C5"/>
    <w:rsid w:val="003138AA"/>
    <w:rsid w:val="00316BE5"/>
    <w:rsid w:val="00316C97"/>
    <w:rsid w:val="0032239D"/>
    <w:rsid w:val="003240E9"/>
    <w:rsid w:val="0032766A"/>
    <w:rsid w:val="00327A12"/>
    <w:rsid w:val="00332A20"/>
    <w:rsid w:val="003359D0"/>
    <w:rsid w:val="00336091"/>
    <w:rsid w:val="00337A62"/>
    <w:rsid w:val="00345FF4"/>
    <w:rsid w:val="0034780D"/>
    <w:rsid w:val="0034794D"/>
    <w:rsid w:val="003507D5"/>
    <w:rsid w:val="00350938"/>
    <w:rsid w:val="00353EFA"/>
    <w:rsid w:val="00356A0D"/>
    <w:rsid w:val="00361F40"/>
    <w:rsid w:val="003636B6"/>
    <w:rsid w:val="00365B4B"/>
    <w:rsid w:val="00370511"/>
    <w:rsid w:val="00370936"/>
    <w:rsid w:val="00371EA2"/>
    <w:rsid w:val="00375118"/>
    <w:rsid w:val="0037607F"/>
    <w:rsid w:val="0037620F"/>
    <w:rsid w:val="00381BE4"/>
    <w:rsid w:val="00383DDF"/>
    <w:rsid w:val="0038481D"/>
    <w:rsid w:val="00386F3D"/>
    <w:rsid w:val="003934DA"/>
    <w:rsid w:val="00397FC7"/>
    <w:rsid w:val="003A2A7F"/>
    <w:rsid w:val="003A48F1"/>
    <w:rsid w:val="003A62C6"/>
    <w:rsid w:val="003A6C72"/>
    <w:rsid w:val="003A7886"/>
    <w:rsid w:val="003B3536"/>
    <w:rsid w:val="003B41BD"/>
    <w:rsid w:val="003B4EA3"/>
    <w:rsid w:val="003B52AD"/>
    <w:rsid w:val="003B5E8D"/>
    <w:rsid w:val="003B6264"/>
    <w:rsid w:val="003B69BA"/>
    <w:rsid w:val="003C754B"/>
    <w:rsid w:val="003C76F7"/>
    <w:rsid w:val="003D1BDB"/>
    <w:rsid w:val="003D43A9"/>
    <w:rsid w:val="003D49B3"/>
    <w:rsid w:val="003D6ACB"/>
    <w:rsid w:val="003D75C4"/>
    <w:rsid w:val="003E0D72"/>
    <w:rsid w:val="003E1F1E"/>
    <w:rsid w:val="003E2CA1"/>
    <w:rsid w:val="003E5335"/>
    <w:rsid w:val="003E61C0"/>
    <w:rsid w:val="003F35D9"/>
    <w:rsid w:val="003F414C"/>
    <w:rsid w:val="003F6546"/>
    <w:rsid w:val="00400B08"/>
    <w:rsid w:val="00403DE5"/>
    <w:rsid w:val="00406246"/>
    <w:rsid w:val="00407D04"/>
    <w:rsid w:val="004153D6"/>
    <w:rsid w:val="0042209B"/>
    <w:rsid w:val="004249C7"/>
    <w:rsid w:val="00425A30"/>
    <w:rsid w:val="00427CAE"/>
    <w:rsid w:val="00430959"/>
    <w:rsid w:val="004310AF"/>
    <w:rsid w:val="00433214"/>
    <w:rsid w:val="00434B9E"/>
    <w:rsid w:val="004417FF"/>
    <w:rsid w:val="00443B6B"/>
    <w:rsid w:val="004455BE"/>
    <w:rsid w:val="00450921"/>
    <w:rsid w:val="00454CBE"/>
    <w:rsid w:val="0045509E"/>
    <w:rsid w:val="004563CC"/>
    <w:rsid w:val="00457E3B"/>
    <w:rsid w:val="00461BB0"/>
    <w:rsid w:val="00462405"/>
    <w:rsid w:val="004624F0"/>
    <w:rsid w:val="0046293C"/>
    <w:rsid w:val="004644DC"/>
    <w:rsid w:val="0046614C"/>
    <w:rsid w:val="00467DEB"/>
    <w:rsid w:val="00474C36"/>
    <w:rsid w:val="004801E9"/>
    <w:rsid w:val="00480F6B"/>
    <w:rsid w:val="004814AD"/>
    <w:rsid w:val="00482F3D"/>
    <w:rsid w:val="00490E58"/>
    <w:rsid w:val="00491546"/>
    <w:rsid w:val="00493859"/>
    <w:rsid w:val="004947B3"/>
    <w:rsid w:val="00495362"/>
    <w:rsid w:val="0049695C"/>
    <w:rsid w:val="004977B9"/>
    <w:rsid w:val="004A28DD"/>
    <w:rsid w:val="004A32FE"/>
    <w:rsid w:val="004B3881"/>
    <w:rsid w:val="004B4237"/>
    <w:rsid w:val="004B7882"/>
    <w:rsid w:val="004C0264"/>
    <w:rsid w:val="004C48EB"/>
    <w:rsid w:val="004C6A1C"/>
    <w:rsid w:val="004C797D"/>
    <w:rsid w:val="004D16EF"/>
    <w:rsid w:val="004D40AF"/>
    <w:rsid w:val="004D59C7"/>
    <w:rsid w:val="004D5A67"/>
    <w:rsid w:val="004D678B"/>
    <w:rsid w:val="004E483D"/>
    <w:rsid w:val="004E49E5"/>
    <w:rsid w:val="004E4CCA"/>
    <w:rsid w:val="004F5067"/>
    <w:rsid w:val="004F59E4"/>
    <w:rsid w:val="00501506"/>
    <w:rsid w:val="00503B92"/>
    <w:rsid w:val="00504BD3"/>
    <w:rsid w:val="00504E58"/>
    <w:rsid w:val="00506704"/>
    <w:rsid w:val="0050769A"/>
    <w:rsid w:val="005201C9"/>
    <w:rsid w:val="00523211"/>
    <w:rsid w:val="00524BA2"/>
    <w:rsid w:val="00524D1A"/>
    <w:rsid w:val="0052726C"/>
    <w:rsid w:val="00533792"/>
    <w:rsid w:val="0053418A"/>
    <w:rsid w:val="00535F89"/>
    <w:rsid w:val="005400A0"/>
    <w:rsid w:val="00541AA9"/>
    <w:rsid w:val="00546ADC"/>
    <w:rsid w:val="00546D60"/>
    <w:rsid w:val="00550849"/>
    <w:rsid w:val="0055085C"/>
    <w:rsid w:val="00550D73"/>
    <w:rsid w:val="00551A0A"/>
    <w:rsid w:val="00551D12"/>
    <w:rsid w:val="00552F23"/>
    <w:rsid w:val="00553893"/>
    <w:rsid w:val="005554B9"/>
    <w:rsid w:val="00555A26"/>
    <w:rsid w:val="00555D19"/>
    <w:rsid w:val="00556DA1"/>
    <w:rsid w:val="00563BEE"/>
    <w:rsid w:val="005668C6"/>
    <w:rsid w:val="005701DE"/>
    <w:rsid w:val="00576322"/>
    <w:rsid w:val="00581F65"/>
    <w:rsid w:val="00582516"/>
    <w:rsid w:val="00590F85"/>
    <w:rsid w:val="0059102A"/>
    <w:rsid w:val="005914C9"/>
    <w:rsid w:val="005918B1"/>
    <w:rsid w:val="00591910"/>
    <w:rsid w:val="00594624"/>
    <w:rsid w:val="00594FA2"/>
    <w:rsid w:val="00595230"/>
    <w:rsid w:val="00596A65"/>
    <w:rsid w:val="00596B60"/>
    <w:rsid w:val="005A21B3"/>
    <w:rsid w:val="005A2EA1"/>
    <w:rsid w:val="005B243C"/>
    <w:rsid w:val="005B3ECF"/>
    <w:rsid w:val="005B7A7A"/>
    <w:rsid w:val="005C0425"/>
    <w:rsid w:val="005C05CB"/>
    <w:rsid w:val="005C2AE7"/>
    <w:rsid w:val="005C2DA2"/>
    <w:rsid w:val="005C49B9"/>
    <w:rsid w:val="005C5A05"/>
    <w:rsid w:val="005C5CF8"/>
    <w:rsid w:val="005D5E17"/>
    <w:rsid w:val="005D6A0D"/>
    <w:rsid w:val="005D7A6A"/>
    <w:rsid w:val="005E5244"/>
    <w:rsid w:val="005F1378"/>
    <w:rsid w:val="005F26F1"/>
    <w:rsid w:val="005F462D"/>
    <w:rsid w:val="005F6D7F"/>
    <w:rsid w:val="00602FC6"/>
    <w:rsid w:val="00614047"/>
    <w:rsid w:val="00614C76"/>
    <w:rsid w:val="00615CCA"/>
    <w:rsid w:val="00625E52"/>
    <w:rsid w:val="0062691F"/>
    <w:rsid w:val="006304E5"/>
    <w:rsid w:val="00634086"/>
    <w:rsid w:val="0063598F"/>
    <w:rsid w:val="00642674"/>
    <w:rsid w:val="00642CC2"/>
    <w:rsid w:val="00643928"/>
    <w:rsid w:val="00655D3E"/>
    <w:rsid w:val="00660563"/>
    <w:rsid w:val="00662F02"/>
    <w:rsid w:val="00666703"/>
    <w:rsid w:val="0067280C"/>
    <w:rsid w:val="006764A2"/>
    <w:rsid w:val="006774F0"/>
    <w:rsid w:val="0067771C"/>
    <w:rsid w:val="006810FB"/>
    <w:rsid w:val="006827DB"/>
    <w:rsid w:val="0068558F"/>
    <w:rsid w:val="00691050"/>
    <w:rsid w:val="00691FC4"/>
    <w:rsid w:val="006972CB"/>
    <w:rsid w:val="006A5FFD"/>
    <w:rsid w:val="006A653A"/>
    <w:rsid w:val="006A6EA3"/>
    <w:rsid w:val="006A6FE6"/>
    <w:rsid w:val="006B2646"/>
    <w:rsid w:val="006B76BC"/>
    <w:rsid w:val="006C2C68"/>
    <w:rsid w:val="006D0F81"/>
    <w:rsid w:val="006D624B"/>
    <w:rsid w:val="006E015A"/>
    <w:rsid w:val="006E17A9"/>
    <w:rsid w:val="006E5383"/>
    <w:rsid w:val="006E64B4"/>
    <w:rsid w:val="006E7C17"/>
    <w:rsid w:val="006F0D16"/>
    <w:rsid w:val="006F4D29"/>
    <w:rsid w:val="006F5A6F"/>
    <w:rsid w:val="00701C77"/>
    <w:rsid w:val="00707CED"/>
    <w:rsid w:val="007155DB"/>
    <w:rsid w:val="0072098D"/>
    <w:rsid w:val="00723703"/>
    <w:rsid w:val="00723C9D"/>
    <w:rsid w:val="0072453F"/>
    <w:rsid w:val="00726270"/>
    <w:rsid w:val="007300FD"/>
    <w:rsid w:val="007301CF"/>
    <w:rsid w:val="00732361"/>
    <w:rsid w:val="007355B8"/>
    <w:rsid w:val="007506DB"/>
    <w:rsid w:val="00755568"/>
    <w:rsid w:val="00760422"/>
    <w:rsid w:val="00762CA2"/>
    <w:rsid w:val="007661E3"/>
    <w:rsid w:val="00767EBA"/>
    <w:rsid w:val="00770029"/>
    <w:rsid w:val="007704D5"/>
    <w:rsid w:val="0077085E"/>
    <w:rsid w:val="00772793"/>
    <w:rsid w:val="00773E5F"/>
    <w:rsid w:val="00774FBC"/>
    <w:rsid w:val="00775991"/>
    <w:rsid w:val="00776899"/>
    <w:rsid w:val="00776C63"/>
    <w:rsid w:val="00782E72"/>
    <w:rsid w:val="007856BE"/>
    <w:rsid w:val="00785B99"/>
    <w:rsid w:val="007A1206"/>
    <w:rsid w:val="007A21C6"/>
    <w:rsid w:val="007A693D"/>
    <w:rsid w:val="007B00A4"/>
    <w:rsid w:val="007B1E9A"/>
    <w:rsid w:val="007B3540"/>
    <w:rsid w:val="007B387B"/>
    <w:rsid w:val="007B5578"/>
    <w:rsid w:val="007B724F"/>
    <w:rsid w:val="007C45FC"/>
    <w:rsid w:val="007C4FA4"/>
    <w:rsid w:val="007C5FD3"/>
    <w:rsid w:val="007D123C"/>
    <w:rsid w:val="007D1920"/>
    <w:rsid w:val="007D1A64"/>
    <w:rsid w:val="007D4BE5"/>
    <w:rsid w:val="007D6CCF"/>
    <w:rsid w:val="007D6E68"/>
    <w:rsid w:val="007E1452"/>
    <w:rsid w:val="007E312F"/>
    <w:rsid w:val="007E53A9"/>
    <w:rsid w:val="007F407B"/>
    <w:rsid w:val="007F78A3"/>
    <w:rsid w:val="0080399D"/>
    <w:rsid w:val="00812BC2"/>
    <w:rsid w:val="00814BAA"/>
    <w:rsid w:val="00816164"/>
    <w:rsid w:val="008226DC"/>
    <w:rsid w:val="008233C4"/>
    <w:rsid w:val="008262D7"/>
    <w:rsid w:val="008267BE"/>
    <w:rsid w:val="00827362"/>
    <w:rsid w:val="00834EF7"/>
    <w:rsid w:val="0084326A"/>
    <w:rsid w:val="0084558C"/>
    <w:rsid w:val="00847694"/>
    <w:rsid w:val="00850968"/>
    <w:rsid w:val="00850AFD"/>
    <w:rsid w:val="00851574"/>
    <w:rsid w:val="008541B5"/>
    <w:rsid w:val="00861428"/>
    <w:rsid w:val="00862B69"/>
    <w:rsid w:val="00862CFE"/>
    <w:rsid w:val="00874E7F"/>
    <w:rsid w:val="00875B57"/>
    <w:rsid w:val="00877819"/>
    <w:rsid w:val="00877DE2"/>
    <w:rsid w:val="00881BFE"/>
    <w:rsid w:val="008833E6"/>
    <w:rsid w:val="008844F2"/>
    <w:rsid w:val="00885A1B"/>
    <w:rsid w:val="00886DB8"/>
    <w:rsid w:val="008925F3"/>
    <w:rsid w:val="008952FF"/>
    <w:rsid w:val="00897C06"/>
    <w:rsid w:val="008A3C53"/>
    <w:rsid w:val="008A593E"/>
    <w:rsid w:val="008B14E4"/>
    <w:rsid w:val="008B5F8B"/>
    <w:rsid w:val="008C157F"/>
    <w:rsid w:val="008C1B3B"/>
    <w:rsid w:val="008C24CA"/>
    <w:rsid w:val="008C2A84"/>
    <w:rsid w:val="008C42C3"/>
    <w:rsid w:val="008D1A60"/>
    <w:rsid w:val="008D3167"/>
    <w:rsid w:val="008E4AFF"/>
    <w:rsid w:val="008F6C4B"/>
    <w:rsid w:val="008F770C"/>
    <w:rsid w:val="00903500"/>
    <w:rsid w:val="00905356"/>
    <w:rsid w:val="009071AE"/>
    <w:rsid w:val="0091312A"/>
    <w:rsid w:val="00915B88"/>
    <w:rsid w:val="009237B3"/>
    <w:rsid w:val="009249B7"/>
    <w:rsid w:val="00924F6A"/>
    <w:rsid w:val="00926FE0"/>
    <w:rsid w:val="00927B19"/>
    <w:rsid w:val="00927E41"/>
    <w:rsid w:val="009334FD"/>
    <w:rsid w:val="009348B4"/>
    <w:rsid w:val="00935E01"/>
    <w:rsid w:val="00937E60"/>
    <w:rsid w:val="00946F1B"/>
    <w:rsid w:val="00955DE3"/>
    <w:rsid w:val="009600D5"/>
    <w:rsid w:val="00963586"/>
    <w:rsid w:val="00966DD8"/>
    <w:rsid w:val="009709AB"/>
    <w:rsid w:val="00972252"/>
    <w:rsid w:val="00980774"/>
    <w:rsid w:val="009807E1"/>
    <w:rsid w:val="00983929"/>
    <w:rsid w:val="009859B0"/>
    <w:rsid w:val="00985FB6"/>
    <w:rsid w:val="0098699A"/>
    <w:rsid w:val="00987C6B"/>
    <w:rsid w:val="00991001"/>
    <w:rsid w:val="00993DF8"/>
    <w:rsid w:val="009A2397"/>
    <w:rsid w:val="009B0243"/>
    <w:rsid w:val="009B5E1A"/>
    <w:rsid w:val="009C13DA"/>
    <w:rsid w:val="009C281F"/>
    <w:rsid w:val="009C319F"/>
    <w:rsid w:val="009C3F63"/>
    <w:rsid w:val="009C6FAE"/>
    <w:rsid w:val="009D1854"/>
    <w:rsid w:val="009D19FF"/>
    <w:rsid w:val="009D1C53"/>
    <w:rsid w:val="009D1D9A"/>
    <w:rsid w:val="009D2212"/>
    <w:rsid w:val="009D70A0"/>
    <w:rsid w:val="009D7370"/>
    <w:rsid w:val="009E026E"/>
    <w:rsid w:val="009E1FE9"/>
    <w:rsid w:val="009E5A21"/>
    <w:rsid w:val="009E723B"/>
    <w:rsid w:val="009F0D86"/>
    <w:rsid w:val="00A0080C"/>
    <w:rsid w:val="00A027A2"/>
    <w:rsid w:val="00A05084"/>
    <w:rsid w:val="00A05EA0"/>
    <w:rsid w:val="00A16E3F"/>
    <w:rsid w:val="00A21F53"/>
    <w:rsid w:val="00A2320C"/>
    <w:rsid w:val="00A2441D"/>
    <w:rsid w:val="00A33CCB"/>
    <w:rsid w:val="00A33DA0"/>
    <w:rsid w:val="00A35266"/>
    <w:rsid w:val="00A35797"/>
    <w:rsid w:val="00A361DA"/>
    <w:rsid w:val="00A366C1"/>
    <w:rsid w:val="00A43B10"/>
    <w:rsid w:val="00A52850"/>
    <w:rsid w:val="00A60F84"/>
    <w:rsid w:val="00A65520"/>
    <w:rsid w:val="00A66720"/>
    <w:rsid w:val="00A67274"/>
    <w:rsid w:val="00A673EE"/>
    <w:rsid w:val="00A677E9"/>
    <w:rsid w:val="00A705D8"/>
    <w:rsid w:val="00A71C4A"/>
    <w:rsid w:val="00A754DA"/>
    <w:rsid w:val="00A7731C"/>
    <w:rsid w:val="00A813A3"/>
    <w:rsid w:val="00A819B7"/>
    <w:rsid w:val="00A82162"/>
    <w:rsid w:val="00A8425C"/>
    <w:rsid w:val="00A84F92"/>
    <w:rsid w:val="00A90863"/>
    <w:rsid w:val="00A919CB"/>
    <w:rsid w:val="00A9396E"/>
    <w:rsid w:val="00A9500B"/>
    <w:rsid w:val="00A96078"/>
    <w:rsid w:val="00A96FD7"/>
    <w:rsid w:val="00AA214D"/>
    <w:rsid w:val="00AA5401"/>
    <w:rsid w:val="00AA6364"/>
    <w:rsid w:val="00AA7150"/>
    <w:rsid w:val="00AB758F"/>
    <w:rsid w:val="00AC006A"/>
    <w:rsid w:val="00AC2700"/>
    <w:rsid w:val="00AC2CD9"/>
    <w:rsid w:val="00AC72C2"/>
    <w:rsid w:val="00AD03C4"/>
    <w:rsid w:val="00AD094A"/>
    <w:rsid w:val="00AD2825"/>
    <w:rsid w:val="00AD4B98"/>
    <w:rsid w:val="00AE161E"/>
    <w:rsid w:val="00AE3A2A"/>
    <w:rsid w:val="00AE49A2"/>
    <w:rsid w:val="00AE72F9"/>
    <w:rsid w:val="00AF0EBD"/>
    <w:rsid w:val="00AF4701"/>
    <w:rsid w:val="00B07DC2"/>
    <w:rsid w:val="00B13080"/>
    <w:rsid w:val="00B14289"/>
    <w:rsid w:val="00B148E9"/>
    <w:rsid w:val="00B14D77"/>
    <w:rsid w:val="00B163F7"/>
    <w:rsid w:val="00B17771"/>
    <w:rsid w:val="00B225CD"/>
    <w:rsid w:val="00B25217"/>
    <w:rsid w:val="00B30F82"/>
    <w:rsid w:val="00B31105"/>
    <w:rsid w:val="00B316F4"/>
    <w:rsid w:val="00B423BD"/>
    <w:rsid w:val="00B448C1"/>
    <w:rsid w:val="00B46396"/>
    <w:rsid w:val="00B467C1"/>
    <w:rsid w:val="00B51BED"/>
    <w:rsid w:val="00B533CF"/>
    <w:rsid w:val="00B533E2"/>
    <w:rsid w:val="00B54C8D"/>
    <w:rsid w:val="00B55F32"/>
    <w:rsid w:val="00B60BAB"/>
    <w:rsid w:val="00B62D6C"/>
    <w:rsid w:val="00B67B03"/>
    <w:rsid w:val="00B70A9C"/>
    <w:rsid w:val="00B70FC0"/>
    <w:rsid w:val="00B7160C"/>
    <w:rsid w:val="00B71762"/>
    <w:rsid w:val="00B72578"/>
    <w:rsid w:val="00B80FC6"/>
    <w:rsid w:val="00B82002"/>
    <w:rsid w:val="00B828F7"/>
    <w:rsid w:val="00B83E9F"/>
    <w:rsid w:val="00B85ACC"/>
    <w:rsid w:val="00B85EB6"/>
    <w:rsid w:val="00B9229E"/>
    <w:rsid w:val="00BA0D28"/>
    <w:rsid w:val="00BA165C"/>
    <w:rsid w:val="00BA1DBF"/>
    <w:rsid w:val="00BA29EE"/>
    <w:rsid w:val="00BA380D"/>
    <w:rsid w:val="00BA44BF"/>
    <w:rsid w:val="00BA5E55"/>
    <w:rsid w:val="00BA7494"/>
    <w:rsid w:val="00BB06D8"/>
    <w:rsid w:val="00BB188C"/>
    <w:rsid w:val="00BB1A54"/>
    <w:rsid w:val="00BB26DC"/>
    <w:rsid w:val="00BB403C"/>
    <w:rsid w:val="00BB57D8"/>
    <w:rsid w:val="00BB5D68"/>
    <w:rsid w:val="00BB68BA"/>
    <w:rsid w:val="00BC0872"/>
    <w:rsid w:val="00BC44BA"/>
    <w:rsid w:val="00BC7581"/>
    <w:rsid w:val="00BD3375"/>
    <w:rsid w:val="00BD3B9D"/>
    <w:rsid w:val="00BD53C9"/>
    <w:rsid w:val="00BD61A2"/>
    <w:rsid w:val="00BE3415"/>
    <w:rsid w:val="00BE55D9"/>
    <w:rsid w:val="00BE6486"/>
    <w:rsid w:val="00BF3659"/>
    <w:rsid w:val="00C021AF"/>
    <w:rsid w:val="00C029AE"/>
    <w:rsid w:val="00C0369B"/>
    <w:rsid w:val="00C05C43"/>
    <w:rsid w:val="00C07B71"/>
    <w:rsid w:val="00C1043D"/>
    <w:rsid w:val="00C11AD0"/>
    <w:rsid w:val="00C1509D"/>
    <w:rsid w:val="00C15FF6"/>
    <w:rsid w:val="00C1630D"/>
    <w:rsid w:val="00C303ED"/>
    <w:rsid w:val="00C30ED9"/>
    <w:rsid w:val="00C367DB"/>
    <w:rsid w:val="00C46349"/>
    <w:rsid w:val="00C515D2"/>
    <w:rsid w:val="00C52CE2"/>
    <w:rsid w:val="00C544DA"/>
    <w:rsid w:val="00C574D3"/>
    <w:rsid w:val="00C62049"/>
    <w:rsid w:val="00C63AAF"/>
    <w:rsid w:val="00C65CA7"/>
    <w:rsid w:val="00C702C6"/>
    <w:rsid w:val="00C745AD"/>
    <w:rsid w:val="00C74EE6"/>
    <w:rsid w:val="00C82612"/>
    <w:rsid w:val="00C847C4"/>
    <w:rsid w:val="00C85093"/>
    <w:rsid w:val="00C90AE5"/>
    <w:rsid w:val="00C92469"/>
    <w:rsid w:val="00C9731E"/>
    <w:rsid w:val="00CA0AC3"/>
    <w:rsid w:val="00CA0F0E"/>
    <w:rsid w:val="00CA197B"/>
    <w:rsid w:val="00CA2EE7"/>
    <w:rsid w:val="00CA39E3"/>
    <w:rsid w:val="00CA64BC"/>
    <w:rsid w:val="00CB0C4C"/>
    <w:rsid w:val="00CB1614"/>
    <w:rsid w:val="00CB306C"/>
    <w:rsid w:val="00CB4227"/>
    <w:rsid w:val="00CB6593"/>
    <w:rsid w:val="00CB66F7"/>
    <w:rsid w:val="00CC1912"/>
    <w:rsid w:val="00CC1EAF"/>
    <w:rsid w:val="00CD1DAD"/>
    <w:rsid w:val="00CD2606"/>
    <w:rsid w:val="00CE174C"/>
    <w:rsid w:val="00CE48F1"/>
    <w:rsid w:val="00CE55EF"/>
    <w:rsid w:val="00CE6DFD"/>
    <w:rsid w:val="00CE6FEA"/>
    <w:rsid w:val="00CF1E85"/>
    <w:rsid w:val="00CF4825"/>
    <w:rsid w:val="00CF4A50"/>
    <w:rsid w:val="00CF4EF4"/>
    <w:rsid w:val="00CF6E33"/>
    <w:rsid w:val="00CF73BB"/>
    <w:rsid w:val="00CF76F7"/>
    <w:rsid w:val="00D064A5"/>
    <w:rsid w:val="00D1338D"/>
    <w:rsid w:val="00D136BB"/>
    <w:rsid w:val="00D143A4"/>
    <w:rsid w:val="00D1614E"/>
    <w:rsid w:val="00D200B5"/>
    <w:rsid w:val="00D22849"/>
    <w:rsid w:val="00D22DDA"/>
    <w:rsid w:val="00D300A3"/>
    <w:rsid w:val="00D365E4"/>
    <w:rsid w:val="00D40F65"/>
    <w:rsid w:val="00D4210C"/>
    <w:rsid w:val="00D56460"/>
    <w:rsid w:val="00D60AAB"/>
    <w:rsid w:val="00D60C33"/>
    <w:rsid w:val="00D62547"/>
    <w:rsid w:val="00D63C1E"/>
    <w:rsid w:val="00D65390"/>
    <w:rsid w:val="00D66319"/>
    <w:rsid w:val="00D6713C"/>
    <w:rsid w:val="00D71EFE"/>
    <w:rsid w:val="00D720EC"/>
    <w:rsid w:val="00D73A82"/>
    <w:rsid w:val="00D74043"/>
    <w:rsid w:val="00D76D30"/>
    <w:rsid w:val="00D82400"/>
    <w:rsid w:val="00D87B97"/>
    <w:rsid w:val="00DA57C7"/>
    <w:rsid w:val="00DA78F8"/>
    <w:rsid w:val="00DB0DCF"/>
    <w:rsid w:val="00DB58EE"/>
    <w:rsid w:val="00DB61E0"/>
    <w:rsid w:val="00DB620C"/>
    <w:rsid w:val="00DB623C"/>
    <w:rsid w:val="00DB6FEE"/>
    <w:rsid w:val="00DC5D87"/>
    <w:rsid w:val="00DD164E"/>
    <w:rsid w:val="00DD214B"/>
    <w:rsid w:val="00DD2B31"/>
    <w:rsid w:val="00DD3F71"/>
    <w:rsid w:val="00DD40FA"/>
    <w:rsid w:val="00DD5CD8"/>
    <w:rsid w:val="00DE2BF9"/>
    <w:rsid w:val="00DE3665"/>
    <w:rsid w:val="00DE6372"/>
    <w:rsid w:val="00DE7613"/>
    <w:rsid w:val="00DF0674"/>
    <w:rsid w:val="00DF2628"/>
    <w:rsid w:val="00DF4322"/>
    <w:rsid w:val="00E01757"/>
    <w:rsid w:val="00E018AA"/>
    <w:rsid w:val="00E040B0"/>
    <w:rsid w:val="00E10379"/>
    <w:rsid w:val="00E13200"/>
    <w:rsid w:val="00E1605A"/>
    <w:rsid w:val="00E20CD0"/>
    <w:rsid w:val="00E22A0D"/>
    <w:rsid w:val="00E26D90"/>
    <w:rsid w:val="00E322BA"/>
    <w:rsid w:val="00E32487"/>
    <w:rsid w:val="00E3254E"/>
    <w:rsid w:val="00E359FC"/>
    <w:rsid w:val="00E36187"/>
    <w:rsid w:val="00E40B81"/>
    <w:rsid w:val="00E4469E"/>
    <w:rsid w:val="00E4535D"/>
    <w:rsid w:val="00E45513"/>
    <w:rsid w:val="00E46956"/>
    <w:rsid w:val="00E51A5A"/>
    <w:rsid w:val="00E5394E"/>
    <w:rsid w:val="00E6783A"/>
    <w:rsid w:val="00E7005F"/>
    <w:rsid w:val="00E703DC"/>
    <w:rsid w:val="00E70678"/>
    <w:rsid w:val="00E70DC2"/>
    <w:rsid w:val="00E71BB9"/>
    <w:rsid w:val="00E761C4"/>
    <w:rsid w:val="00E80B44"/>
    <w:rsid w:val="00E82A29"/>
    <w:rsid w:val="00E8373C"/>
    <w:rsid w:val="00E87C3D"/>
    <w:rsid w:val="00E90A42"/>
    <w:rsid w:val="00E9656A"/>
    <w:rsid w:val="00EA079E"/>
    <w:rsid w:val="00EA1029"/>
    <w:rsid w:val="00EA2055"/>
    <w:rsid w:val="00EA2916"/>
    <w:rsid w:val="00EA2DDB"/>
    <w:rsid w:val="00EA5943"/>
    <w:rsid w:val="00EA6749"/>
    <w:rsid w:val="00EA682B"/>
    <w:rsid w:val="00EA6E97"/>
    <w:rsid w:val="00EB0122"/>
    <w:rsid w:val="00EB14E2"/>
    <w:rsid w:val="00EB2F97"/>
    <w:rsid w:val="00EB4339"/>
    <w:rsid w:val="00EB54D8"/>
    <w:rsid w:val="00EC0184"/>
    <w:rsid w:val="00EC2527"/>
    <w:rsid w:val="00EC2CB0"/>
    <w:rsid w:val="00EC7F3E"/>
    <w:rsid w:val="00ED00C2"/>
    <w:rsid w:val="00ED3A2D"/>
    <w:rsid w:val="00ED4791"/>
    <w:rsid w:val="00EE22B9"/>
    <w:rsid w:val="00EE2621"/>
    <w:rsid w:val="00EE2779"/>
    <w:rsid w:val="00EE3D5B"/>
    <w:rsid w:val="00EF3BB6"/>
    <w:rsid w:val="00EF3FBD"/>
    <w:rsid w:val="00EF4337"/>
    <w:rsid w:val="00EF4F22"/>
    <w:rsid w:val="00F004E4"/>
    <w:rsid w:val="00F01E6B"/>
    <w:rsid w:val="00F07088"/>
    <w:rsid w:val="00F07582"/>
    <w:rsid w:val="00F07775"/>
    <w:rsid w:val="00F10285"/>
    <w:rsid w:val="00F106C2"/>
    <w:rsid w:val="00F111BF"/>
    <w:rsid w:val="00F11F80"/>
    <w:rsid w:val="00F12029"/>
    <w:rsid w:val="00F12C63"/>
    <w:rsid w:val="00F15193"/>
    <w:rsid w:val="00F154A6"/>
    <w:rsid w:val="00F155CA"/>
    <w:rsid w:val="00F15790"/>
    <w:rsid w:val="00F15DE4"/>
    <w:rsid w:val="00F168CE"/>
    <w:rsid w:val="00F21392"/>
    <w:rsid w:val="00F2170B"/>
    <w:rsid w:val="00F24C2E"/>
    <w:rsid w:val="00F27B38"/>
    <w:rsid w:val="00F30AD7"/>
    <w:rsid w:val="00F3146D"/>
    <w:rsid w:val="00F37943"/>
    <w:rsid w:val="00F42238"/>
    <w:rsid w:val="00F47BBD"/>
    <w:rsid w:val="00F5508D"/>
    <w:rsid w:val="00F62DA1"/>
    <w:rsid w:val="00F66E35"/>
    <w:rsid w:val="00F70B48"/>
    <w:rsid w:val="00F73CCC"/>
    <w:rsid w:val="00F76BD4"/>
    <w:rsid w:val="00F80D15"/>
    <w:rsid w:val="00F840D8"/>
    <w:rsid w:val="00F900B7"/>
    <w:rsid w:val="00F945A2"/>
    <w:rsid w:val="00FA4A71"/>
    <w:rsid w:val="00FB109C"/>
    <w:rsid w:val="00FB1964"/>
    <w:rsid w:val="00FB3269"/>
    <w:rsid w:val="00FB3494"/>
    <w:rsid w:val="00FB3D0C"/>
    <w:rsid w:val="00FB43A5"/>
    <w:rsid w:val="00FB6A22"/>
    <w:rsid w:val="00FC4430"/>
    <w:rsid w:val="00FC526A"/>
    <w:rsid w:val="00FC7F66"/>
    <w:rsid w:val="00FD3DE4"/>
    <w:rsid w:val="00FD5C70"/>
    <w:rsid w:val="00FE33A9"/>
    <w:rsid w:val="00FF16CB"/>
    <w:rsid w:val="00FF7815"/>
    <w:rsid w:val="037D0FDC"/>
    <w:rsid w:val="09944DBC"/>
    <w:rsid w:val="1A449D50"/>
    <w:rsid w:val="1E1E7AD7"/>
    <w:rsid w:val="282FDAD6"/>
    <w:rsid w:val="33F99243"/>
    <w:rsid w:val="393F583B"/>
    <w:rsid w:val="3A733B35"/>
    <w:rsid w:val="45ECF528"/>
    <w:rsid w:val="467470FC"/>
    <w:rsid w:val="584FEA3B"/>
    <w:rsid w:val="70BAE795"/>
    <w:rsid w:val="7C9B8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C2A1E5A"/>
  <w15:docId w15:val="{1A2C5826-3A02-4C07-AFAF-5A64D2672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F15193"/>
    <w:rPr>
      <w:color w:val="800080" w:themeColor="followedHyperlink"/>
      <w:u w:val="single"/>
    </w:rPr>
  </w:style>
  <w:style w:type="paragraph" w:customStyle="1" w:styleId="xmsolistparagraph">
    <w:name w:val="x_msolistparagraph"/>
    <w:basedOn w:val="Normal"/>
    <w:rsid w:val="005C5CF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2414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7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5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1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1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7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pengovoffice@dc.gov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BE0906E259DE458D67B2683E64599D" ma:contentTypeVersion="14" ma:contentTypeDescription="Create a new document." ma:contentTypeScope="" ma:versionID="1e34e0e1970d6e07ae24d75158cabfde">
  <xsd:schema xmlns:xsd="http://www.w3.org/2001/XMLSchema" xmlns:xs="http://www.w3.org/2001/XMLSchema" xmlns:p="http://schemas.microsoft.com/office/2006/metadata/properties" xmlns:ns3="760c7504-c841-4cd8-8782-915873609f71" xmlns:ns4="b1cacf93-836b-4480-9373-197c348765ca" targetNamespace="http://schemas.microsoft.com/office/2006/metadata/properties" ma:root="true" ma:fieldsID="16479fd6c1dac76e655c1bbf57d0cb74" ns3:_="" ns4:_="">
    <xsd:import namespace="760c7504-c841-4cd8-8782-915873609f71"/>
    <xsd:import namespace="b1cacf93-836b-4480-9373-197c348765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  <xsd:element ref="ns3:MediaServiceOCR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0c7504-c841-4cd8-8782-915873609f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cacf93-836b-4480-9373-197c348765c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60c7504-c841-4cd8-8782-915873609f71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F828626-39E1-4BD2-9112-AEF9D64DA1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0c7504-c841-4cd8-8782-915873609f71"/>
    <ds:schemaRef ds:uri="b1cacf93-836b-4480-9373-197c348765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05FACBF-0C76-4CE8-B83F-5CBE8BA115D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985CAA9-F7A4-4AD6-B738-B06737CC4D68}">
  <ds:schemaRefs>
    <ds:schemaRef ds:uri="http://schemas.microsoft.com/office/2006/metadata/properties"/>
    <ds:schemaRef ds:uri="http://schemas.microsoft.com/office/infopath/2007/PartnerControls"/>
    <ds:schemaRef ds:uri="760c7504-c841-4cd8-8782-915873609f71"/>
  </ds:schemaRefs>
</ds:datastoreItem>
</file>

<file path=customXml/itemProps4.xml><?xml version="1.0" encoding="utf-8"?>
<ds:datastoreItem xmlns:ds="http://schemas.openxmlformats.org/officeDocument/2006/customXml" ds:itemID="{C791CB4B-9F00-4FB1-B463-25CE3FA0845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</Pages>
  <Words>183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1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o Lemos</dc:creator>
  <cp:keywords/>
  <cp:lastModifiedBy>Pearson, Avis (DLCP)</cp:lastModifiedBy>
  <cp:revision>22</cp:revision>
  <cp:lastPrinted>2019-09-13T13:19:00Z</cp:lastPrinted>
  <dcterms:created xsi:type="dcterms:W3CDTF">2025-08-06T13:30:00Z</dcterms:created>
  <dcterms:modified xsi:type="dcterms:W3CDTF">2025-09-12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1d0f7ae3e15999c31aee66bbed8b826969217f5a138bfaae7af6c9fe816765</vt:lpwstr>
  </property>
  <property fmtid="{D5CDD505-2E9C-101B-9397-08002B2CF9AE}" pid="3" name="ContentTypeId">
    <vt:lpwstr>0x010100A9BE0906E259DE458D67B2683E64599D</vt:lpwstr>
  </property>
</Properties>
</file>